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C1F" w:rsidRPr="00EE5ACB" w:rsidRDefault="00DE3C1F" w:rsidP="00DE3C1F">
      <w:pPr>
        <w:spacing w:after="0"/>
        <w:rPr>
          <w:sz w:val="44"/>
        </w:rPr>
      </w:pPr>
      <w:r w:rsidRPr="00EE5ACB">
        <w:rPr>
          <w:sz w:val="44"/>
        </w:rPr>
        <w:t xml:space="preserve">Based on 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noProof/>
          <w:sz w:val="44"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6EBD155" wp14:editId="6FCA655F">
                <wp:simplePos x="0" y="0"/>
                <wp:positionH relativeFrom="column">
                  <wp:posOffset>4464657</wp:posOffset>
                </wp:positionH>
                <wp:positionV relativeFrom="paragraph">
                  <wp:posOffset>9747</wp:posOffset>
                </wp:positionV>
                <wp:extent cx="413385" cy="2488758"/>
                <wp:effectExtent l="0" t="0" r="43815" b="26035"/>
                <wp:wrapNone/>
                <wp:docPr id="5" name="Right Bra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2488758"/>
                        </a:xfrm>
                        <a:prstGeom prst="rightBrace">
                          <a:avLst>
                            <a:gd name="adj1" fmla="val 58343"/>
                            <a:gd name="adj2" fmla="val 50000"/>
                          </a:avLst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1DBB67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5" o:spid="_x0000_s1026" type="#_x0000_t88" style="position:absolute;margin-left:351.55pt;margin-top:.75pt;width:32.55pt;height:195.9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" adj="2093" strokecolor="#7030a0" strokeweight=".5pt">
                <v:stroke joinstyle="miter"/>
              </v:shape>
            </w:pict>
          </mc:Fallback>
        </mc:AlternateContent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(</w:t>
      </w:r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define</w:t>
      </w:r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(solvable? m)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 (</w:t>
      </w:r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local</w:t>
      </w:r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[(define (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pos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p)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  (... </w:t>
      </w:r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p</w:t>
      </w:r>
      <w:proofErr w:type="gramEnd"/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noProof/>
          <w:color w:val="7030A0"/>
          <w:szCs w:val="24"/>
          <w:lang w:eastAsia="en-CA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29FCFE5" wp14:editId="07F74AB4">
                <wp:simplePos x="0" y="0"/>
                <wp:positionH relativeFrom="column">
                  <wp:posOffset>5089690</wp:posOffset>
                </wp:positionH>
                <wp:positionV relativeFrom="paragraph">
                  <wp:posOffset>291492</wp:posOffset>
                </wp:positionV>
                <wp:extent cx="156591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3C1F" w:rsidRPr="00A21D63" w:rsidRDefault="00DE3C1F" w:rsidP="00DE3C1F">
                            <w:pPr>
                              <w:rPr>
                                <w:color w:val="7030A0"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A21D63">
                              <w:rPr>
                                <w:color w:val="7030A0"/>
                                <w:sz w:val="36"/>
                                <w:szCs w:val="36"/>
                              </w:rPr>
                              <w:t>arb-tree</w:t>
                            </w:r>
                            <w:proofErr w:type="gramEnd"/>
                          </w:p>
                          <w:p w:rsidR="00DE3C1F" w:rsidRPr="00A21D63" w:rsidRDefault="00DE3C1F" w:rsidP="00DE3C1F">
                            <w:pPr>
                              <w:rPr>
                                <w:color w:val="7030A0"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A21D63">
                              <w:rPr>
                                <w:color w:val="7030A0"/>
                                <w:sz w:val="36"/>
                                <w:szCs w:val="36"/>
                              </w:rPr>
                              <w:t>encapsulated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29FCF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0.75pt;margin-top:22.95pt;width:123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" stroked="f">
                <v:textbox style="mso-fit-shape-to-text:t">
                  <w:txbxContent>
                    <w:p w:rsidR="00DE3C1F" w:rsidRPr="00A21D63" w:rsidRDefault="00DE3C1F" w:rsidP="00DE3C1F">
                      <w:pPr>
                        <w:rPr>
                          <w:color w:val="7030A0"/>
                          <w:sz w:val="36"/>
                          <w:szCs w:val="36"/>
                        </w:rPr>
                      </w:pPr>
                      <w:proofErr w:type="gramStart"/>
                      <w:r w:rsidRPr="00A21D63">
                        <w:rPr>
                          <w:color w:val="7030A0"/>
                          <w:sz w:val="36"/>
                          <w:szCs w:val="36"/>
                        </w:rPr>
                        <w:t>arb-tree</w:t>
                      </w:r>
                      <w:proofErr w:type="gramEnd"/>
                    </w:p>
                    <w:p w:rsidR="00DE3C1F" w:rsidRPr="00A21D63" w:rsidRDefault="00DE3C1F" w:rsidP="00DE3C1F">
                      <w:pPr>
                        <w:rPr>
                          <w:color w:val="7030A0"/>
                          <w:sz w:val="36"/>
                          <w:szCs w:val="36"/>
                        </w:rPr>
                      </w:pPr>
                      <w:proofErr w:type="gramStart"/>
                      <w:r w:rsidRPr="00A21D63">
                        <w:rPr>
                          <w:color w:val="7030A0"/>
                          <w:sz w:val="36"/>
                          <w:szCs w:val="36"/>
                        </w:rPr>
                        <w:t>encapsulated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(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lop (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pos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subs p))))</w:t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br/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(</w:t>
      </w:r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define</w:t>
      </w:r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(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lop lop)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  (</w:t>
      </w:r>
      <w:proofErr w:type="spellStart"/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cond</w:t>
      </w:r>
      <w:proofErr w:type="spellEnd"/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[(empty? lop) (...)]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  [</w:t>
      </w:r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else</w:t>
      </w:r>
      <w:proofErr w:type="gramEnd"/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   (...  (</w:t>
      </w:r>
      <w:proofErr w:type="spellStart"/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pos</w:t>
      </w:r>
      <w:proofErr w:type="spellEnd"/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(first lop))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ab/>
        <w:t xml:space="preserve">    (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lop (rest lop))))))]</w:t>
      </w:r>
    </w:p>
    <w:p w:rsidR="00DE3C1F" w:rsidRPr="00EE5ACB" w:rsidRDefault="00DE3C1F" w:rsidP="00DE3C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6" w:lineRule="atLeast"/>
        <w:rPr>
          <w:rFonts w:ascii="Courier New" w:eastAsia="Times New Roman" w:hAnsi="Courier New" w:cs="Courier New"/>
          <w:color w:val="7030A0"/>
          <w:szCs w:val="24"/>
          <w:lang w:eastAsia="en-CA"/>
        </w:rPr>
      </w:pPr>
    </w:p>
    <w:p w:rsidR="00DE3C1F" w:rsidRPr="00EE5ACB" w:rsidRDefault="00DE3C1F" w:rsidP="00DE3C1F">
      <w:pPr>
        <w:spacing w:after="0"/>
        <w:rPr>
          <w:rFonts w:ascii="Courier New" w:eastAsia="Times New Roman" w:hAnsi="Courier New" w:cs="Courier New"/>
          <w:color w:val="7030A0"/>
          <w:szCs w:val="24"/>
          <w:lang w:eastAsia="en-CA"/>
        </w:rPr>
      </w:pPr>
      <w:r w:rsidRPr="00EE5ACB">
        <w:rPr>
          <w:rFonts w:ascii="Courier New" w:eastAsia="Times New Roman" w:hAnsi="Courier New" w:cs="Courier New"/>
          <w:noProof/>
          <w:color w:val="7030A0"/>
          <w:szCs w:val="24"/>
          <w:lang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4F98BF2" wp14:editId="647A915D">
                <wp:simplePos x="0" y="0"/>
                <wp:positionH relativeFrom="column">
                  <wp:posOffset>4464657</wp:posOffset>
                </wp:positionH>
                <wp:positionV relativeFrom="paragraph">
                  <wp:posOffset>326473</wp:posOffset>
                </wp:positionV>
                <wp:extent cx="413385" cy="1375410"/>
                <wp:effectExtent l="0" t="0" r="43815" b="15240"/>
                <wp:wrapNone/>
                <wp:docPr id="7" name="Right Brac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1375410"/>
                        </a:xfrm>
                        <a:prstGeom prst="rightBrace">
                          <a:avLst>
                            <a:gd name="adj1" fmla="val 58343"/>
                            <a:gd name="adj2" fmla="val 50000"/>
                          </a:avLst>
                        </a:prstGeom>
                        <a:ln>
                          <a:solidFill>
                            <a:srgbClr val="92D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C10A9" id="Right Brace 7" o:spid="_x0000_s1026" type="#_x0000_t88" style="position:absolute;margin-left:351.55pt;margin-top:25.7pt;width:32.55pt;height:108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" adj="3788" strokecolor="#92d050" strokeweight=".5pt">
                <v:stroke joinstyle="miter"/>
              </v:shape>
            </w:pict>
          </mc:Fallback>
        </mc:AlternateContent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   (</w:t>
      </w:r>
      <w:proofErr w:type="spellStart"/>
      <w:proofErr w:type="gram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fn</w:t>
      </w:r>
      <w:proofErr w:type="spell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-for-</w:t>
      </w:r>
      <w:proofErr w:type="spellStart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>pos</w:t>
      </w:r>
      <w:proofErr w:type="spellEnd"/>
      <w:proofErr w:type="gramEnd"/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t xml:space="preserve"> ...)))</w:t>
      </w:r>
      <w:r w:rsidRPr="00EE5ACB">
        <w:rPr>
          <w:rFonts w:ascii="Courier New" w:eastAsia="Times New Roman" w:hAnsi="Courier New" w:cs="Courier New"/>
          <w:color w:val="7030A0"/>
          <w:szCs w:val="24"/>
          <w:lang w:eastAsia="en-CA"/>
        </w:rPr>
        <w:br/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>(</w:t>
      </w:r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define</w:t>
      </w:r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(</w:t>
      </w:r>
      <w:proofErr w:type="spellStart"/>
      <w:r w:rsidRPr="00EE5ACB">
        <w:rPr>
          <w:rFonts w:ascii="Courier New" w:hAnsi="Courier New" w:cs="Courier New"/>
          <w:color w:val="70AD47" w:themeColor="accent6"/>
          <w:sz w:val="20"/>
        </w:rPr>
        <w:t>genrec-fn</w:t>
      </w:r>
      <w:proofErr w:type="spell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d)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</w:t>
      </w:r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;;</w:t>
      </w:r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base case: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eastAsia="Times New Roman" w:hAnsi="Courier New" w:cs="Courier New"/>
          <w:noProof/>
          <w:color w:val="7030A0"/>
          <w:szCs w:val="24"/>
          <w:lang w:eastAsia="en-CA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D277D71" wp14:editId="7F043E06">
                <wp:simplePos x="0" y="0"/>
                <wp:positionH relativeFrom="column">
                  <wp:posOffset>4958190</wp:posOffset>
                </wp:positionH>
                <wp:positionV relativeFrom="paragraph">
                  <wp:posOffset>67807</wp:posOffset>
                </wp:positionV>
                <wp:extent cx="1565910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3C1F" w:rsidRPr="00A21D63" w:rsidRDefault="00DE3C1F" w:rsidP="00DE3C1F">
                            <w:pPr>
                              <w:rPr>
                                <w:color w:val="92D050"/>
                                <w:sz w:val="36"/>
                                <w:szCs w:val="36"/>
                              </w:rPr>
                            </w:pPr>
                            <w:proofErr w:type="spellStart"/>
                            <w:proofErr w:type="gramStart"/>
                            <w:r w:rsidRPr="00A21D63">
                              <w:rPr>
                                <w:color w:val="92D050"/>
                                <w:sz w:val="36"/>
                                <w:szCs w:val="36"/>
                              </w:rPr>
                              <w:t>genrec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277D71" id="_x0000_s1027" type="#_x0000_t202" style="position:absolute;margin-left:390.4pt;margin-top:5.35pt;width:123.3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" stroked="f">
                <v:textbox style="mso-fit-shape-to-text:t">
                  <w:txbxContent>
                    <w:p w:rsidR="00DE3C1F" w:rsidRPr="00A21D63" w:rsidRDefault="00DE3C1F" w:rsidP="00DE3C1F">
                      <w:pPr>
                        <w:rPr>
                          <w:color w:val="92D050"/>
                          <w:sz w:val="36"/>
                          <w:szCs w:val="36"/>
                        </w:rPr>
                      </w:pPr>
                      <w:proofErr w:type="spellStart"/>
                      <w:proofErr w:type="gramStart"/>
                      <w:r w:rsidRPr="00A21D63">
                        <w:rPr>
                          <w:color w:val="92D050"/>
                          <w:sz w:val="36"/>
                          <w:szCs w:val="36"/>
                        </w:rPr>
                        <w:t>genrec</w:t>
                      </w:r>
                      <w:proofErr w:type="spellEnd"/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EE5ACB">
        <w:rPr>
          <w:rFonts w:ascii="Courier New" w:hAnsi="Courier New" w:cs="Courier New"/>
          <w:color w:val="70AD47" w:themeColor="accent6"/>
          <w:sz w:val="20"/>
        </w:rPr>
        <w:t xml:space="preserve">  </w:t>
      </w:r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;;</w:t>
      </w:r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reduction: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</w:t>
      </w:r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;;</w:t>
      </w:r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argument: 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(</w:t>
      </w:r>
      <w:proofErr w:type="spellStart"/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cond</w:t>
      </w:r>
      <w:proofErr w:type="spellEnd"/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[(trivial? d) (trivial-answer d)]        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      [</w:t>
      </w:r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else</w:t>
      </w:r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        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color w:val="70AD47" w:themeColor="accent6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       (... d              </w:t>
      </w:r>
    </w:p>
    <w:p w:rsidR="00DE3C1F" w:rsidRPr="00EE5ACB" w:rsidRDefault="00DE3C1F" w:rsidP="00DE3C1F">
      <w:pPr>
        <w:spacing w:after="0"/>
        <w:rPr>
          <w:rFonts w:ascii="Courier New" w:hAnsi="Courier New" w:cs="Courier New"/>
          <w:sz w:val="20"/>
        </w:rPr>
      </w:pPr>
      <w:r w:rsidRPr="00EE5ACB">
        <w:rPr>
          <w:rFonts w:ascii="Courier New" w:hAnsi="Courier New" w:cs="Courier New"/>
          <w:color w:val="70AD47" w:themeColor="accent6"/>
          <w:sz w:val="20"/>
        </w:rPr>
        <w:t xml:space="preserve">              (</w:t>
      </w:r>
      <w:proofErr w:type="spellStart"/>
      <w:proofErr w:type="gramStart"/>
      <w:r w:rsidRPr="00EE5ACB">
        <w:rPr>
          <w:rFonts w:ascii="Courier New" w:hAnsi="Courier New" w:cs="Courier New"/>
          <w:color w:val="70AD47" w:themeColor="accent6"/>
          <w:sz w:val="20"/>
        </w:rPr>
        <w:t>genrec-fn</w:t>
      </w:r>
      <w:proofErr w:type="spellEnd"/>
      <w:proofErr w:type="gramEnd"/>
      <w:r w:rsidRPr="00EE5ACB">
        <w:rPr>
          <w:rFonts w:ascii="Courier New" w:hAnsi="Courier New" w:cs="Courier New"/>
          <w:color w:val="70AD47" w:themeColor="accent6"/>
          <w:sz w:val="20"/>
        </w:rPr>
        <w:t xml:space="preserve"> (next-problem d)))]))</w:t>
      </w:r>
      <w:r w:rsidRPr="00EE5ACB">
        <w:rPr>
          <w:rFonts w:ascii="Courier New" w:hAnsi="Courier New" w:cs="Courier New"/>
          <w:color w:val="70AD47" w:themeColor="accent6"/>
          <w:sz w:val="20"/>
        </w:rPr>
        <w:br/>
      </w:r>
      <w:r w:rsidRPr="00EE5ACB">
        <w:rPr>
          <w:rFonts w:ascii="Courier New" w:hAnsi="Courier New" w:cs="Courier New"/>
          <w:sz w:val="20"/>
        </w:rPr>
        <w:br/>
      </w:r>
    </w:p>
    <w:p w:rsidR="00DE3C1F" w:rsidRPr="00EE5ACB" w:rsidRDefault="00DE3C1F" w:rsidP="00DE3C1F">
      <w:pPr>
        <w:spacing w:after="0"/>
        <w:rPr>
          <w:sz w:val="36"/>
        </w:rPr>
      </w:pPr>
      <w:r w:rsidRPr="00EE5ACB">
        <w:rPr>
          <w:rFonts w:ascii="Courier New" w:hAnsi="Courier New" w:cs="Courier New"/>
          <w:noProof/>
          <w:color w:val="70AD47" w:themeColor="accent6"/>
          <w:sz w:val="20"/>
          <w:lang w:eastAsia="en-CA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0CC748C" wp14:editId="1EA00F2E">
                <wp:simplePos x="0" y="0"/>
                <wp:positionH relativeFrom="column">
                  <wp:posOffset>5034391</wp:posOffset>
                </wp:positionH>
                <wp:positionV relativeFrom="paragraph">
                  <wp:posOffset>360873</wp:posOffset>
                </wp:positionV>
                <wp:extent cx="156591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59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3C1F" w:rsidRPr="00A21D63" w:rsidRDefault="00DE3C1F" w:rsidP="00DE3C1F">
                            <w:pPr>
                              <w:rPr>
                                <w:color w:val="C00000"/>
                                <w:sz w:val="36"/>
                                <w:szCs w:val="36"/>
                              </w:rPr>
                            </w:pPr>
                            <w:proofErr w:type="gramStart"/>
                            <w:r>
                              <w:rPr>
                                <w:color w:val="C00000"/>
                                <w:sz w:val="36"/>
                                <w:szCs w:val="36"/>
                              </w:rPr>
                              <w:t>try-catch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CC748C" id="_x0000_s1028" type="#_x0000_t202" style="position:absolute;margin-left:396.4pt;margin-top:28.4pt;width:123.3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" stroked="f">
                <v:textbox style="mso-fit-shape-to-text:t">
                  <w:txbxContent>
                    <w:p w:rsidR="00DE3C1F" w:rsidRPr="00A21D63" w:rsidRDefault="00DE3C1F" w:rsidP="00DE3C1F">
                      <w:pPr>
                        <w:rPr>
                          <w:color w:val="C00000"/>
                          <w:sz w:val="36"/>
                          <w:szCs w:val="36"/>
                        </w:rPr>
                      </w:pPr>
                      <w:proofErr w:type="gramStart"/>
                      <w:r>
                        <w:rPr>
                          <w:color w:val="C00000"/>
                          <w:sz w:val="36"/>
                          <w:szCs w:val="36"/>
                        </w:rPr>
                        <w:t>try-catch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EE5ACB">
        <w:rPr>
          <w:rFonts w:ascii="Courier New" w:hAnsi="Courier New" w:cs="Courier New"/>
          <w:noProof/>
          <w:color w:val="70AD47" w:themeColor="accent6"/>
          <w:sz w:val="20"/>
          <w:lang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7315E6" wp14:editId="431C0F9E">
                <wp:simplePos x="0" y="0"/>
                <wp:positionH relativeFrom="column">
                  <wp:posOffset>4448175</wp:posOffset>
                </wp:positionH>
                <wp:positionV relativeFrom="paragraph">
                  <wp:posOffset>18415</wp:posOffset>
                </wp:positionV>
                <wp:extent cx="413385" cy="1089025"/>
                <wp:effectExtent l="0" t="0" r="62865" b="15875"/>
                <wp:wrapNone/>
                <wp:docPr id="9" name="Right Brac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385" cy="1089025"/>
                        </a:xfrm>
                        <a:prstGeom prst="rightBrace">
                          <a:avLst>
                            <a:gd name="adj1" fmla="val 58343"/>
                            <a:gd name="adj2" fmla="val 50000"/>
                          </a:avLst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ACD18" id="Right Brace 9" o:spid="_x0000_s1026" type="#_x0000_t88" style="position:absolute;margin-left:350.25pt;margin-top:1.45pt;width:32.55pt;height:85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" adj="4784" strokecolor="#c00000" strokeweight=".5pt">
                <v:stroke joinstyle="miter"/>
              </v:shape>
            </w:pict>
          </mc:Fallback>
        </mc:AlternateContent>
      </w:r>
      <w:r w:rsidRPr="00EE5ACB">
        <w:rPr>
          <w:rFonts w:ascii="Courier New" w:hAnsi="Courier New" w:cs="Courier New"/>
          <w:noProof/>
          <w:sz w:val="20"/>
          <w:lang w:eastAsia="en-C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8FEC01" wp14:editId="7A5DA067">
                <wp:simplePos x="0" y="0"/>
                <wp:positionH relativeFrom="margin">
                  <wp:align>left</wp:align>
                </wp:positionH>
                <wp:positionV relativeFrom="paragraph">
                  <wp:posOffset>183349</wp:posOffset>
                </wp:positionV>
                <wp:extent cx="4624705" cy="1404620"/>
                <wp:effectExtent l="0" t="0" r="4445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4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E3C1F" w:rsidRPr="00294A0A" w:rsidRDefault="00DE3C1F" w:rsidP="00DE3C1F">
                            <w:pPr>
                              <w:spacing w:after="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</w:pPr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(</w:t>
                            </w:r>
                            <w:proofErr w:type="gramStart"/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if</w:t>
                            </w:r>
                            <w:proofErr w:type="gramEnd"/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(not (false?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f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-for-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pos</w:t>
                            </w:r>
                            <w:proofErr w:type="spellEnd"/>
                            <w:proofErr w:type="gramEnd"/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(first lop))</w:t>
                            </w:r>
                          </w:p>
                          <w:p w:rsidR="00DE3C1F" w:rsidRPr="00294A0A" w:rsidRDefault="00DE3C1F" w:rsidP="00DE3C1F">
                            <w:pPr>
                              <w:spacing w:after="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</w:pPr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    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f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-for-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pos</w:t>
                            </w:r>
                            <w:proofErr w:type="spellEnd"/>
                            <w:proofErr w:type="gramEnd"/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(first lop))</w:t>
                            </w:r>
                          </w:p>
                          <w:p w:rsidR="00DE3C1F" w:rsidRPr="00294A0A" w:rsidRDefault="00DE3C1F" w:rsidP="00DE3C1F">
                            <w:pPr>
                              <w:spacing w:after="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</w:pPr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    </w:t>
                            </w:r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f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-for-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>pos</w:t>
                            </w:r>
                            <w:proofErr w:type="spellEnd"/>
                            <w:r w:rsidRPr="00294A0A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</w:rPr>
                              <w:t xml:space="preserve"> (rest lop))))]))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68FEC01" id="_x0000_s1029" type="#_x0000_t202" style="position:absolute;margin-left:0;margin-top:14.45pt;width:364.1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" stroked="f">
                <v:textbox style="mso-fit-shape-to-text:t">
                  <w:txbxContent>
                    <w:p w:rsidR="00DE3C1F" w:rsidRPr="00294A0A" w:rsidRDefault="00DE3C1F" w:rsidP="00DE3C1F">
                      <w:pPr>
                        <w:spacing w:after="0"/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</w:pPr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(</w:t>
                      </w:r>
                      <w:proofErr w:type="gramStart"/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if</w:t>
                      </w:r>
                      <w:proofErr w:type="gramEnd"/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(not (false? 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f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-for-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pos</w:t>
                      </w:r>
                      <w:proofErr w:type="spellEnd"/>
                      <w:proofErr w:type="gramEnd"/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(first lop))</w:t>
                      </w:r>
                    </w:p>
                    <w:p w:rsidR="00DE3C1F" w:rsidRPr="00294A0A" w:rsidRDefault="00DE3C1F" w:rsidP="00DE3C1F">
                      <w:pPr>
                        <w:spacing w:after="0"/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</w:pPr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    (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f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-for-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pos</w:t>
                      </w:r>
                      <w:proofErr w:type="spellEnd"/>
                      <w:proofErr w:type="gramEnd"/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(first lop))</w:t>
                      </w:r>
                    </w:p>
                    <w:p w:rsidR="00DE3C1F" w:rsidRPr="00294A0A" w:rsidRDefault="00DE3C1F" w:rsidP="00DE3C1F">
                      <w:pPr>
                        <w:spacing w:after="0"/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</w:pPr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    </w:t>
                      </w:r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f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-for-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>pos</w:t>
                      </w:r>
                      <w:proofErr w:type="spellEnd"/>
                      <w:r w:rsidRPr="00294A0A">
                        <w:rPr>
                          <w:rFonts w:ascii="Courier New" w:hAnsi="Courier New" w:cs="Courier New"/>
                          <w:color w:val="C00000"/>
                          <w:sz w:val="24"/>
                        </w:rPr>
                        <w:t xml:space="preserve"> (rest lop))))]))]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D3359" w:rsidRDefault="001D3359">
      <w:bookmarkStart w:id="0" w:name="_GoBack"/>
      <w:bookmarkEnd w:id="0"/>
    </w:p>
    <w:sectPr w:rsidR="001D3359" w:rsidSect="00954801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TKwtLAwNTYxNDVU0lEKTi0uzszPAykwrAUA3LsYaiwAAAA="/>
  </w:docVars>
  <w:rsids>
    <w:rsidRoot w:val="00DE3C1F"/>
    <w:rsid w:val="001D3359"/>
    <w:rsid w:val="00954801"/>
    <w:rsid w:val="00DE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2D56"/>
  <w15:chartTrackingRefBased/>
  <w15:docId w15:val="{A94914AE-E2B9-4CD2-A084-AD6F09B07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3C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ola</dc:creator>
  <cp:keywords/>
  <dc:description/>
  <cp:lastModifiedBy>kemiola</cp:lastModifiedBy>
  <cp:revision>1</cp:revision>
  <dcterms:created xsi:type="dcterms:W3CDTF">2022-03-15T18:21:00Z</dcterms:created>
  <dcterms:modified xsi:type="dcterms:W3CDTF">2022-03-15T18:23:00Z</dcterms:modified>
</cp:coreProperties>
</file>